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316406" w14:textId="521EEAC9" w:rsidR="007D6E4D" w:rsidRPr="007D6E4D" w:rsidRDefault="00B5561E" w:rsidP="006324E2">
      <w:pPr>
        <w:pStyle w:val="Heading1"/>
        <w:spacing w:line="360" w:lineRule="auto"/>
      </w:pPr>
      <w:r>
        <w:t>Prog</w:t>
      </w:r>
      <w:r w:rsidR="007D6E4D">
        <w:t xml:space="preserve"> 1</w:t>
      </w:r>
    </w:p>
    <w:p w14:paraId="59C44DF4" w14:textId="1E6B60AF" w:rsidR="00DB1BA6" w:rsidRDefault="00DB1BA6" w:rsidP="003D6580">
      <w:pPr>
        <w:pStyle w:val="ListParagraph"/>
        <w:numPr>
          <w:ilvl w:val="0"/>
          <w:numId w:val="4"/>
        </w:numPr>
        <w:spacing w:after="0" w:line="360" w:lineRule="auto"/>
        <w:ind w:left="426" w:hanging="426"/>
        <w:jc w:val="both"/>
        <w:rPr>
          <w:sz w:val="24"/>
          <w:szCs w:val="24"/>
        </w:rPr>
      </w:pPr>
      <w:proofErr w:type="spellStart"/>
      <w:r>
        <w:rPr>
          <w:sz w:val="24"/>
          <w:szCs w:val="24"/>
        </w:rPr>
        <w:t>Membuat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simulasi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sebuah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s</w:t>
      </w:r>
      <w:r w:rsidR="00722806">
        <w:rPr>
          <w:sz w:val="24"/>
          <w:szCs w:val="24"/>
        </w:rPr>
        <w:t>i</w:t>
      </w:r>
      <w:r>
        <w:rPr>
          <w:sz w:val="24"/>
          <w:szCs w:val="24"/>
        </w:rPr>
        <w:t>stem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jaringa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dengan</w:t>
      </w:r>
      <w:proofErr w:type="spellEnd"/>
      <w:r>
        <w:rPr>
          <w:sz w:val="24"/>
          <w:szCs w:val="24"/>
        </w:rPr>
        <w:t xml:space="preserve"> 2 node yang </w:t>
      </w:r>
      <w:proofErr w:type="spellStart"/>
      <w:r>
        <w:rPr>
          <w:sz w:val="24"/>
          <w:szCs w:val="24"/>
        </w:rPr>
        <w:t>saling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berinteraksi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denga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fitur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sebagai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berikut</w:t>
      </w:r>
      <w:proofErr w:type="spellEnd"/>
      <w:r>
        <w:rPr>
          <w:sz w:val="24"/>
          <w:szCs w:val="24"/>
        </w:rPr>
        <w:t>.</w:t>
      </w:r>
    </w:p>
    <w:p w14:paraId="1C3D20AB" w14:textId="57004FC7" w:rsidR="00DB1BA6" w:rsidRDefault="00DB1BA6" w:rsidP="006324E2">
      <w:pPr>
        <w:pStyle w:val="ListParagraph"/>
        <w:numPr>
          <w:ilvl w:val="1"/>
          <w:numId w:val="4"/>
        </w:numPr>
        <w:spacing w:after="0" w:line="360" w:lineRule="auto"/>
        <w:ind w:left="851" w:hanging="425"/>
        <w:jc w:val="both"/>
        <w:rPr>
          <w:sz w:val="24"/>
          <w:szCs w:val="24"/>
        </w:rPr>
      </w:pPr>
      <w:proofErr w:type="spellStart"/>
      <w:r>
        <w:rPr>
          <w:sz w:val="24"/>
          <w:szCs w:val="24"/>
        </w:rPr>
        <w:t>Membuat</w:t>
      </w:r>
      <w:proofErr w:type="spellEnd"/>
      <w:r>
        <w:rPr>
          <w:sz w:val="24"/>
          <w:szCs w:val="24"/>
        </w:rPr>
        <w:t xml:space="preserve"> </w:t>
      </w:r>
      <w:r w:rsidRPr="001401CD">
        <w:rPr>
          <w:b/>
          <w:bCs/>
          <w:sz w:val="24"/>
          <w:szCs w:val="24"/>
        </w:rPr>
        <w:t>connection</w:t>
      </w:r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antar</w:t>
      </w:r>
      <w:proofErr w:type="spellEnd"/>
      <w:r>
        <w:rPr>
          <w:sz w:val="24"/>
          <w:szCs w:val="24"/>
        </w:rPr>
        <w:t xml:space="preserve"> node</w:t>
      </w:r>
      <w:r w:rsidR="001401CD">
        <w:rPr>
          <w:sz w:val="24"/>
          <w:szCs w:val="24"/>
        </w:rPr>
        <w:t xml:space="preserve"> (TCP)</w:t>
      </w:r>
    </w:p>
    <w:p w14:paraId="2E41AECF" w14:textId="00717FF1" w:rsidR="00DB1BA6" w:rsidRPr="00B370B3" w:rsidRDefault="00DB1BA6" w:rsidP="006324E2">
      <w:pPr>
        <w:pStyle w:val="ListParagraph"/>
        <w:numPr>
          <w:ilvl w:val="1"/>
          <w:numId w:val="4"/>
        </w:numPr>
        <w:spacing w:after="0" w:line="360" w:lineRule="auto"/>
        <w:ind w:left="851" w:hanging="425"/>
        <w:jc w:val="both"/>
        <w:rPr>
          <w:sz w:val="24"/>
          <w:szCs w:val="24"/>
        </w:rPr>
      </w:pPr>
      <w:proofErr w:type="spellStart"/>
      <w:r>
        <w:rPr>
          <w:sz w:val="24"/>
          <w:szCs w:val="24"/>
        </w:rPr>
        <w:t>Mengirim</w:t>
      </w:r>
      <w:proofErr w:type="spellEnd"/>
      <w:r>
        <w:rPr>
          <w:sz w:val="24"/>
          <w:szCs w:val="24"/>
        </w:rPr>
        <w:t xml:space="preserve"> dan </w:t>
      </w:r>
      <w:proofErr w:type="spellStart"/>
      <w:r>
        <w:rPr>
          <w:sz w:val="24"/>
          <w:szCs w:val="24"/>
        </w:rPr>
        <w:t>menerima</w:t>
      </w:r>
      <w:proofErr w:type="spellEnd"/>
      <w:r>
        <w:rPr>
          <w:sz w:val="24"/>
          <w:szCs w:val="24"/>
        </w:rPr>
        <w:t xml:space="preserve"> </w:t>
      </w:r>
      <w:r w:rsidRPr="009E5C6C">
        <w:rPr>
          <w:b/>
          <w:bCs/>
          <w:sz w:val="24"/>
          <w:szCs w:val="24"/>
        </w:rPr>
        <w:t>message</w:t>
      </w:r>
    </w:p>
    <w:p w14:paraId="10CE9F48" w14:textId="78D04E8E" w:rsidR="00B370B3" w:rsidRDefault="00B370B3" w:rsidP="006324E2">
      <w:pPr>
        <w:pStyle w:val="ListParagraph"/>
        <w:numPr>
          <w:ilvl w:val="1"/>
          <w:numId w:val="4"/>
        </w:numPr>
        <w:spacing w:after="0" w:line="360" w:lineRule="auto"/>
        <w:ind w:left="851" w:hanging="425"/>
        <w:jc w:val="both"/>
        <w:rPr>
          <w:sz w:val="24"/>
          <w:szCs w:val="24"/>
        </w:rPr>
      </w:pPr>
      <w:proofErr w:type="spellStart"/>
      <w:r w:rsidRPr="00B370B3">
        <w:rPr>
          <w:sz w:val="24"/>
          <w:szCs w:val="24"/>
        </w:rPr>
        <w:t>Mengimplementasikan</w:t>
      </w:r>
      <w:proofErr w:type="spellEnd"/>
      <w:r>
        <w:rPr>
          <w:b/>
          <w:bCs/>
          <w:sz w:val="24"/>
          <w:szCs w:val="24"/>
        </w:rPr>
        <w:t xml:space="preserve"> timeout</w:t>
      </w:r>
    </w:p>
    <w:p w14:paraId="21C3F299" w14:textId="496AB978" w:rsidR="00DB1BA6" w:rsidRDefault="00DB1BA6" w:rsidP="006324E2">
      <w:pPr>
        <w:pStyle w:val="ListParagraph"/>
        <w:numPr>
          <w:ilvl w:val="1"/>
          <w:numId w:val="4"/>
        </w:numPr>
        <w:spacing w:after="0" w:line="360" w:lineRule="auto"/>
        <w:ind w:left="851" w:hanging="425"/>
        <w:jc w:val="both"/>
        <w:rPr>
          <w:sz w:val="24"/>
          <w:szCs w:val="24"/>
        </w:rPr>
      </w:pPr>
      <w:proofErr w:type="spellStart"/>
      <w:r>
        <w:rPr>
          <w:sz w:val="24"/>
          <w:szCs w:val="24"/>
        </w:rPr>
        <w:t>Membuat</w:t>
      </w:r>
      <w:proofErr w:type="spellEnd"/>
      <w:r>
        <w:rPr>
          <w:sz w:val="24"/>
          <w:szCs w:val="24"/>
        </w:rPr>
        <w:t xml:space="preserve"> </w:t>
      </w:r>
      <w:r w:rsidRPr="001401CD">
        <w:rPr>
          <w:b/>
          <w:bCs/>
          <w:sz w:val="24"/>
          <w:szCs w:val="24"/>
        </w:rPr>
        <w:t>proxy</w:t>
      </w:r>
      <w:r>
        <w:rPr>
          <w:sz w:val="24"/>
          <w:szCs w:val="24"/>
        </w:rPr>
        <w:t xml:space="preserve"> </w:t>
      </w:r>
      <w:r w:rsidRPr="001401CD">
        <w:rPr>
          <w:b/>
          <w:bCs/>
          <w:sz w:val="24"/>
          <w:szCs w:val="24"/>
        </w:rPr>
        <w:t>server</w:t>
      </w:r>
      <w:r w:rsidR="001401CD">
        <w:rPr>
          <w:b/>
          <w:bCs/>
          <w:sz w:val="24"/>
          <w:szCs w:val="24"/>
        </w:rPr>
        <w:t xml:space="preserve"> </w:t>
      </w:r>
    </w:p>
    <w:p w14:paraId="05179A2D" w14:textId="315FF8EC" w:rsidR="00B5561E" w:rsidRPr="00B5561E" w:rsidRDefault="00DB1BA6" w:rsidP="00B5561E">
      <w:pPr>
        <w:pStyle w:val="ListParagraph"/>
        <w:numPr>
          <w:ilvl w:val="1"/>
          <w:numId w:val="4"/>
        </w:numPr>
        <w:spacing w:after="0" w:line="360" w:lineRule="auto"/>
        <w:ind w:left="851" w:hanging="425"/>
        <w:jc w:val="both"/>
        <w:rPr>
          <w:sz w:val="24"/>
          <w:szCs w:val="24"/>
        </w:rPr>
      </w:pPr>
      <w:proofErr w:type="spellStart"/>
      <w:r>
        <w:rPr>
          <w:sz w:val="24"/>
          <w:szCs w:val="24"/>
        </w:rPr>
        <w:t>Mengimplementasikan</w:t>
      </w:r>
      <w:proofErr w:type="spellEnd"/>
      <w:r>
        <w:rPr>
          <w:sz w:val="24"/>
          <w:szCs w:val="24"/>
        </w:rPr>
        <w:t xml:space="preserve"> </w:t>
      </w:r>
      <w:r w:rsidRPr="001401CD">
        <w:rPr>
          <w:b/>
          <w:bCs/>
          <w:sz w:val="24"/>
          <w:szCs w:val="24"/>
        </w:rPr>
        <w:t>Dynamic</w:t>
      </w:r>
      <w:r>
        <w:rPr>
          <w:sz w:val="24"/>
          <w:szCs w:val="24"/>
        </w:rPr>
        <w:t xml:space="preserve"> Buffer Size</w:t>
      </w:r>
    </w:p>
    <w:p w14:paraId="1A9D4724" w14:textId="1A532294" w:rsidR="007D6E4D" w:rsidRDefault="00B5561E" w:rsidP="006324E2">
      <w:pPr>
        <w:pStyle w:val="Heading1"/>
        <w:spacing w:line="360" w:lineRule="auto"/>
      </w:pPr>
      <w:r>
        <w:t>Prog</w:t>
      </w:r>
      <w:r w:rsidR="007D6E4D" w:rsidRPr="007D6E4D">
        <w:t xml:space="preserve"> 2</w:t>
      </w:r>
    </w:p>
    <w:p w14:paraId="46A27291" w14:textId="1868DF43" w:rsidR="007D6E4D" w:rsidRDefault="007D6E4D" w:rsidP="003D6580">
      <w:pPr>
        <w:pStyle w:val="ListParagraph"/>
        <w:numPr>
          <w:ilvl w:val="0"/>
          <w:numId w:val="4"/>
        </w:numPr>
        <w:spacing w:after="0" w:line="360" w:lineRule="auto"/>
        <w:ind w:left="426" w:hanging="426"/>
        <w:jc w:val="both"/>
        <w:rPr>
          <w:sz w:val="24"/>
          <w:szCs w:val="24"/>
        </w:rPr>
      </w:pPr>
      <w:proofErr w:type="spellStart"/>
      <w:r>
        <w:rPr>
          <w:sz w:val="24"/>
          <w:szCs w:val="24"/>
        </w:rPr>
        <w:t>Membuat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simulasi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sebuah</w:t>
      </w:r>
      <w:proofErr w:type="spellEnd"/>
      <w:r>
        <w:rPr>
          <w:sz w:val="24"/>
          <w:szCs w:val="24"/>
        </w:rPr>
        <w:t xml:space="preserve"> web server </w:t>
      </w:r>
      <w:proofErr w:type="spellStart"/>
      <w:r>
        <w:rPr>
          <w:sz w:val="24"/>
          <w:szCs w:val="24"/>
        </w:rPr>
        <w:t>menggunakan</w:t>
      </w:r>
      <w:proofErr w:type="spellEnd"/>
      <w:r>
        <w:rPr>
          <w:sz w:val="24"/>
          <w:szCs w:val="24"/>
        </w:rPr>
        <w:t xml:space="preserve"> http connection </w:t>
      </w:r>
      <w:proofErr w:type="spellStart"/>
      <w:r>
        <w:rPr>
          <w:sz w:val="24"/>
          <w:szCs w:val="24"/>
        </w:rPr>
        <w:t>denga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fitur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sebagai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berikut</w:t>
      </w:r>
      <w:proofErr w:type="spellEnd"/>
      <w:r>
        <w:rPr>
          <w:sz w:val="24"/>
          <w:szCs w:val="24"/>
        </w:rPr>
        <w:t>.</w:t>
      </w:r>
    </w:p>
    <w:p w14:paraId="6111FD64" w14:textId="4A09A883" w:rsidR="007D6E4D" w:rsidRDefault="00A34630" w:rsidP="006324E2">
      <w:pPr>
        <w:pStyle w:val="ListParagraph"/>
        <w:numPr>
          <w:ilvl w:val="1"/>
          <w:numId w:val="4"/>
        </w:numPr>
        <w:spacing w:after="0" w:line="360" w:lineRule="auto"/>
        <w:ind w:left="851" w:hanging="425"/>
        <w:jc w:val="both"/>
        <w:rPr>
          <w:sz w:val="24"/>
          <w:szCs w:val="24"/>
        </w:rPr>
      </w:pPr>
      <w:proofErr w:type="spellStart"/>
      <w:r>
        <w:rPr>
          <w:sz w:val="24"/>
          <w:szCs w:val="24"/>
        </w:rPr>
        <w:t>M</w:t>
      </w:r>
      <w:r w:rsidR="007D6E4D">
        <w:rPr>
          <w:sz w:val="24"/>
          <w:szCs w:val="24"/>
        </w:rPr>
        <w:t>enggunakan</w:t>
      </w:r>
      <w:proofErr w:type="spellEnd"/>
      <w:r w:rsidR="007D6E4D">
        <w:rPr>
          <w:sz w:val="24"/>
          <w:szCs w:val="24"/>
        </w:rPr>
        <w:t xml:space="preserve"> minimal </w:t>
      </w:r>
      <w:r w:rsidR="003D6580">
        <w:rPr>
          <w:b/>
          <w:bCs/>
          <w:sz w:val="24"/>
          <w:szCs w:val="24"/>
        </w:rPr>
        <w:t>3</w:t>
      </w:r>
      <w:r w:rsidR="007D6E4D" w:rsidRPr="00D16EF6">
        <w:rPr>
          <w:b/>
          <w:bCs/>
          <w:sz w:val="24"/>
          <w:szCs w:val="24"/>
        </w:rPr>
        <w:t xml:space="preserve"> http method</w:t>
      </w:r>
      <w:r w:rsidR="007D6E4D">
        <w:rPr>
          <w:sz w:val="24"/>
          <w:szCs w:val="24"/>
        </w:rPr>
        <w:t xml:space="preserve"> </w:t>
      </w:r>
    </w:p>
    <w:p w14:paraId="0A32C192" w14:textId="77AEF347" w:rsidR="007D6E4D" w:rsidRPr="00B370B3" w:rsidRDefault="007D6E4D" w:rsidP="006324E2">
      <w:pPr>
        <w:pStyle w:val="ListParagraph"/>
        <w:numPr>
          <w:ilvl w:val="1"/>
          <w:numId w:val="4"/>
        </w:numPr>
        <w:spacing w:after="0" w:line="360" w:lineRule="auto"/>
        <w:ind w:left="851" w:hanging="425"/>
        <w:jc w:val="both"/>
        <w:rPr>
          <w:sz w:val="24"/>
          <w:szCs w:val="24"/>
        </w:rPr>
      </w:pPr>
      <w:proofErr w:type="spellStart"/>
      <w:r>
        <w:rPr>
          <w:sz w:val="24"/>
          <w:szCs w:val="24"/>
        </w:rPr>
        <w:t>Mengirim</w:t>
      </w:r>
      <w:proofErr w:type="spellEnd"/>
      <w:r>
        <w:rPr>
          <w:sz w:val="24"/>
          <w:szCs w:val="24"/>
        </w:rPr>
        <w:t xml:space="preserve"> dan </w:t>
      </w:r>
      <w:proofErr w:type="spellStart"/>
      <w:r>
        <w:rPr>
          <w:sz w:val="24"/>
          <w:szCs w:val="24"/>
        </w:rPr>
        <w:t>menerima</w:t>
      </w:r>
      <w:proofErr w:type="spellEnd"/>
      <w:r w:rsidR="00B5561E">
        <w:rPr>
          <w:sz w:val="24"/>
          <w:szCs w:val="24"/>
        </w:rPr>
        <w:t xml:space="preserve"> </w:t>
      </w:r>
      <w:r w:rsidR="00B5561E" w:rsidRPr="00B5561E">
        <w:rPr>
          <w:b/>
          <w:bCs/>
          <w:sz w:val="24"/>
          <w:szCs w:val="24"/>
        </w:rPr>
        <w:t>JSON</w:t>
      </w:r>
      <w:r w:rsidR="00D46A4C">
        <w:rPr>
          <w:b/>
          <w:bCs/>
          <w:sz w:val="24"/>
          <w:szCs w:val="24"/>
        </w:rPr>
        <w:t xml:space="preserve"> </w:t>
      </w:r>
      <w:proofErr w:type="spellStart"/>
      <w:r w:rsidR="00D46A4C">
        <w:rPr>
          <w:b/>
          <w:bCs/>
          <w:sz w:val="24"/>
          <w:szCs w:val="24"/>
        </w:rPr>
        <w:t>biasa</w:t>
      </w:r>
      <w:proofErr w:type="spellEnd"/>
      <w:r w:rsidR="00B5561E">
        <w:rPr>
          <w:sz w:val="24"/>
          <w:szCs w:val="24"/>
        </w:rPr>
        <w:t xml:space="preserve"> &amp;</w:t>
      </w:r>
      <w:r>
        <w:rPr>
          <w:sz w:val="24"/>
          <w:szCs w:val="24"/>
        </w:rPr>
        <w:t xml:space="preserve"> </w:t>
      </w:r>
      <w:r w:rsidR="00784D7E">
        <w:rPr>
          <w:b/>
          <w:bCs/>
          <w:sz w:val="24"/>
          <w:szCs w:val="24"/>
        </w:rPr>
        <w:t>Multipart</w:t>
      </w:r>
      <w:r w:rsidR="00784D7E">
        <w:rPr>
          <w:sz w:val="24"/>
          <w:szCs w:val="24"/>
        </w:rPr>
        <w:t xml:space="preserve"> </w:t>
      </w:r>
      <w:r w:rsidR="00D16EF6">
        <w:rPr>
          <w:sz w:val="24"/>
          <w:szCs w:val="24"/>
        </w:rPr>
        <w:t xml:space="preserve">form </w:t>
      </w:r>
      <w:proofErr w:type="spellStart"/>
      <w:r w:rsidR="00D16EF6">
        <w:rPr>
          <w:sz w:val="24"/>
          <w:szCs w:val="24"/>
        </w:rPr>
        <w:t>dengan</w:t>
      </w:r>
      <w:proofErr w:type="spellEnd"/>
      <w:r w:rsidR="00D16EF6">
        <w:rPr>
          <w:sz w:val="24"/>
          <w:szCs w:val="24"/>
        </w:rPr>
        <w:t xml:space="preserve"> attached </w:t>
      </w:r>
      <w:proofErr w:type="gramStart"/>
      <w:r w:rsidR="00D16EF6">
        <w:rPr>
          <w:sz w:val="24"/>
          <w:szCs w:val="24"/>
        </w:rPr>
        <w:t>file</w:t>
      </w:r>
      <w:proofErr w:type="gramEnd"/>
    </w:p>
    <w:p w14:paraId="5838A227" w14:textId="6E06498B" w:rsidR="007D6E4D" w:rsidRPr="00784D7E" w:rsidRDefault="007D6E4D" w:rsidP="006324E2">
      <w:pPr>
        <w:pStyle w:val="ListParagraph"/>
        <w:numPr>
          <w:ilvl w:val="1"/>
          <w:numId w:val="4"/>
        </w:numPr>
        <w:spacing w:after="0" w:line="360" w:lineRule="auto"/>
        <w:ind w:left="851" w:hanging="425"/>
        <w:jc w:val="both"/>
        <w:rPr>
          <w:sz w:val="24"/>
          <w:szCs w:val="24"/>
        </w:rPr>
      </w:pPr>
      <w:proofErr w:type="spellStart"/>
      <w:r w:rsidRPr="00B370B3">
        <w:rPr>
          <w:sz w:val="24"/>
          <w:szCs w:val="24"/>
        </w:rPr>
        <w:t>Mengimplementasikan</w:t>
      </w:r>
      <w:proofErr w:type="spellEnd"/>
      <w:r>
        <w:rPr>
          <w:b/>
          <w:bCs/>
          <w:sz w:val="24"/>
          <w:szCs w:val="24"/>
        </w:rPr>
        <w:t xml:space="preserve"> timeout</w:t>
      </w:r>
    </w:p>
    <w:p w14:paraId="74E28513" w14:textId="787C0841" w:rsidR="00784D7E" w:rsidRPr="00784D7E" w:rsidRDefault="00784D7E" w:rsidP="006324E2">
      <w:pPr>
        <w:pStyle w:val="ListParagraph"/>
        <w:numPr>
          <w:ilvl w:val="1"/>
          <w:numId w:val="4"/>
        </w:numPr>
        <w:spacing w:after="0" w:line="360" w:lineRule="auto"/>
        <w:ind w:left="851" w:hanging="425"/>
        <w:jc w:val="both"/>
        <w:rPr>
          <w:sz w:val="24"/>
          <w:szCs w:val="24"/>
        </w:rPr>
      </w:pPr>
      <w:proofErr w:type="spellStart"/>
      <w:r w:rsidRPr="00784D7E">
        <w:rPr>
          <w:sz w:val="24"/>
          <w:szCs w:val="24"/>
        </w:rPr>
        <w:t>Membuat</w:t>
      </w:r>
      <w:proofErr w:type="spellEnd"/>
      <w:r w:rsidRPr="00784D7E">
        <w:rPr>
          <w:sz w:val="24"/>
          <w:szCs w:val="24"/>
        </w:rPr>
        <w:t xml:space="preserve"> </w:t>
      </w:r>
      <w:r w:rsidR="00B5561E">
        <w:rPr>
          <w:b/>
          <w:bCs/>
          <w:sz w:val="24"/>
          <w:szCs w:val="24"/>
        </w:rPr>
        <w:t>3</w:t>
      </w:r>
      <w:r w:rsidRPr="00D16EF6">
        <w:rPr>
          <w:b/>
          <w:bCs/>
          <w:sz w:val="24"/>
          <w:szCs w:val="24"/>
        </w:rPr>
        <w:t xml:space="preserve"> route multiplexer</w:t>
      </w:r>
    </w:p>
    <w:p w14:paraId="2C7F95EE" w14:textId="5BEB6F68" w:rsidR="007D6E4D" w:rsidRDefault="007D6E4D" w:rsidP="006324E2">
      <w:pPr>
        <w:pStyle w:val="ListParagraph"/>
        <w:numPr>
          <w:ilvl w:val="1"/>
          <w:numId w:val="4"/>
        </w:numPr>
        <w:spacing w:after="0" w:line="360" w:lineRule="auto"/>
        <w:ind w:left="851" w:hanging="425"/>
        <w:jc w:val="both"/>
        <w:rPr>
          <w:sz w:val="24"/>
          <w:szCs w:val="24"/>
        </w:rPr>
      </w:pPr>
      <w:proofErr w:type="spellStart"/>
      <w:r>
        <w:rPr>
          <w:sz w:val="24"/>
          <w:szCs w:val="24"/>
        </w:rPr>
        <w:t>Membuat</w:t>
      </w:r>
      <w:proofErr w:type="spellEnd"/>
      <w:r>
        <w:rPr>
          <w:sz w:val="24"/>
          <w:szCs w:val="24"/>
        </w:rPr>
        <w:t xml:space="preserve"> </w:t>
      </w:r>
      <w:r w:rsidR="00784D7E">
        <w:rPr>
          <w:b/>
          <w:bCs/>
          <w:sz w:val="24"/>
          <w:szCs w:val="24"/>
        </w:rPr>
        <w:t xml:space="preserve">handler </w:t>
      </w:r>
      <w:r w:rsidR="00784D7E" w:rsidRPr="00784D7E">
        <w:rPr>
          <w:sz w:val="24"/>
          <w:szCs w:val="24"/>
        </w:rPr>
        <w:t>dan</w:t>
      </w:r>
      <w:r w:rsidR="00784D7E">
        <w:rPr>
          <w:b/>
          <w:bCs/>
          <w:sz w:val="24"/>
          <w:szCs w:val="24"/>
        </w:rPr>
        <w:t xml:space="preserve"> middleware</w:t>
      </w:r>
      <w:r>
        <w:rPr>
          <w:b/>
          <w:bCs/>
          <w:sz w:val="24"/>
          <w:szCs w:val="24"/>
        </w:rPr>
        <w:t xml:space="preserve"> </w:t>
      </w:r>
      <w:r w:rsidR="00784D7E" w:rsidRPr="00784D7E">
        <w:rPr>
          <w:sz w:val="24"/>
          <w:szCs w:val="24"/>
        </w:rPr>
        <w:t>untuk</w:t>
      </w:r>
      <w:r w:rsidR="00784D7E">
        <w:rPr>
          <w:b/>
          <w:bCs/>
          <w:sz w:val="24"/>
          <w:szCs w:val="24"/>
        </w:rPr>
        <w:t xml:space="preserve"> masing-masing </w:t>
      </w:r>
      <w:r w:rsidR="00784D7E" w:rsidRPr="00784D7E">
        <w:rPr>
          <w:sz w:val="24"/>
          <w:szCs w:val="24"/>
        </w:rPr>
        <w:t>route</w:t>
      </w:r>
    </w:p>
    <w:p w14:paraId="4736D231" w14:textId="77777777" w:rsidR="00B5561E" w:rsidRPr="007D6E4D" w:rsidRDefault="00B5561E" w:rsidP="00B5561E">
      <w:pPr>
        <w:pStyle w:val="ListParagraph"/>
        <w:numPr>
          <w:ilvl w:val="1"/>
          <w:numId w:val="4"/>
        </w:numPr>
        <w:spacing w:after="0" w:line="360" w:lineRule="auto"/>
        <w:ind w:left="851" w:hanging="425"/>
        <w:jc w:val="both"/>
      </w:pPr>
      <w:proofErr w:type="spellStart"/>
      <w:r w:rsidRPr="00FC28B9">
        <w:rPr>
          <w:sz w:val="24"/>
          <w:szCs w:val="24"/>
        </w:rPr>
        <w:t>Mebuat</w:t>
      </w:r>
      <w:proofErr w:type="spellEnd"/>
      <w:r>
        <w:rPr>
          <w:b/>
          <w:bCs/>
          <w:sz w:val="24"/>
          <w:szCs w:val="24"/>
        </w:rPr>
        <w:t xml:space="preserve"> </w:t>
      </w:r>
      <w:proofErr w:type="spellStart"/>
      <w:r>
        <w:rPr>
          <w:b/>
          <w:bCs/>
          <w:sz w:val="24"/>
          <w:szCs w:val="24"/>
        </w:rPr>
        <w:t>validasi</w:t>
      </w:r>
      <w:proofErr w:type="spellEnd"/>
      <w:r>
        <w:rPr>
          <w:b/>
          <w:bCs/>
          <w:sz w:val="24"/>
          <w:szCs w:val="24"/>
        </w:rPr>
        <w:t xml:space="preserve"> http method</w:t>
      </w:r>
    </w:p>
    <w:p w14:paraId="43954C73" w14:textId="77777777" w:rsidR="00AC69EC" w:rsidRPr="00D46A4C" w:rsidRDefault="00AC69EC" w:rsidP="00D46A4C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sectPr w:rsidR="00AC69EC" w:rsidRPr="00D46A4C" w:rsidSect="00E36BC9">
      <w:headerReference w:type="default" r:id="rId8"/>
      <w:footerReference w:type="default" r:id="rId9"/>
      <w:pgSz w:w="11906" w:h="16838" w:code="9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22835D" w14:textId="77777777" w:rsidR="00E36BC9" w:rsidRDefault="00E36BC9">
      <w:pPr>
        <w:spacing w:after="0" w:line="240" w:lineRule="auto"/>
      </w:pPr>
      <w:r>
        <w:separator/>
      </w:r>
    </w:p>
  </w:endnote>
  <w:endnote w:type="continuationSeparator" w:id="0">
    <w:p w14:paraId="1694E4B5" w14:textId="77777777" w:rsidR="00E36BC9" w:rsidRDefault="00E36BC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842485" w14:textId="77777777" w:rsidR="00FE2958" w:rsidRDefault="00FC3673" w:rsidP="00FE2958">
    <w:pPr>
      <w:pStyle w:val="Footer"/>
      <w:jc w:val="right"/>
    </w:pPr>
    <w: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 w:rsidR="00996311">
      <w:rPr>
        <w:noProof/>
      </w:rPr>
      <w:t>5</w:t>
    </w:r>
    <w:r>
      <w:rPr>
        <w:noProof/>
      </w:rPr>
      <w:fldChar w:fldCharType="end"/>
    </w:r>
    <w:r>
      <w:rPr>
        <w:noProof/>
      </w:rPr>
      <w:t xml:space="preserve"> of </w:t>
    </w:r>
    <w:r>
      <w:rPr>
        <w:noProof/>
      </w:rPr>
      <w:fldChar w:fldCharType="begin"/>
    </w:r>
    <w:r>
      <w:rPr>
        <w:noProof/>
      </w:rPr>
      <w:instrText xml:space="preserve"> NUMPAGES  \* Arabic  \* MERGEFORMAT </w:instrText>
    </w:r>
    <w:r>
      <w:rPr>
        <w:noProof/>
      </w:rPr>
      <w:fldChar w:fldCharType="separate"/>
    </w:r>
    <w:r w:rsidR="00996311">
      <w:rPr>
        <w:noProof/>
      </w:rPr>
      <w:t>5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1EB79A" w14:textId="77777777" w:rsidR="00E36BC9" w:rsidRDefault="00E36BC9">
      <w:pPr>
        <w:spacing w:after="0" w:line="240" w:lineRule="auto"/>
      </w:pPr>
      <w:r>
        <w:separator/>
      </w:r>
    </w:p>
  </w:footnote>
  <w:footnote w:type="continuationSeparator" w:id="0">
    <w:p w14:paraId="55F24073" w14:textId="77777777" w:rsidR="00E36BC9" w:rsidRDefault="00E36BC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1CA47B" w14:textId="2AFEB709" w:rsidR="00FA74B8" w:rsidRDefault="001128AF" w:rsidP="00FA74B8">
    <w:pPr>
      <w:pStyle w:val="Header"/>
      <w:tabs>
        <w:tab w:val="clear" w:pos="4680"/>
      </w:tabs>
    </w:pPr>
    <w:r>
      <w:t>NETSYSPROG</w:t>
    </w:r>
    <w:r w:rsidR="008827E6">
      <w:t xml:space="preserve"> – CMG – </w:t>
    </w:r>
    <w:r>
      <w:t>Assignment</w:t>
    </w:r>
    <w:r w:rsidR="00FC3673">
      <w:tab/>
      <w:t>SOFTWARE LABORATORY CENTE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183360"/>
    <w:multiLevelType w:val="hybridMultilevel"/>
    <w:tmpl w:val="39106A86"/>
    <w:lvl w:ilvl="0" w:tplc="04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" w15:restartNumberingAfterBreak="0">
    <w:nsid w:val="15F937D4"/>
    <w:multiLevelType w:val="hybridMultilevel"/>
    <w:tmpl w:val="DDDE27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D36D6E"/>
    <w:multiLevelType w:val="hybridMultilevel"/>
    <w:tmpl w:val="A6F0BB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3B5321"/>
    <w:multiLevelType w:val="hybridMultilevel"/>
    <w:tmpl w:val="810047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7650190"/>
    <w:multiLevelType w:val="hybridMultilevel"/>
    <w:tmpl w:val="48AEB254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2BA51E8F"/>
    <w:multiLevelType w:val="hybridMultilevel"/>
    <w:tmpl w:val="D48220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35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B0D18B2"/>
    <w:multiLevelType w:val="hybridMultilevel"/>
    <w:tmpl w:val="BAFC07C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F941573"/>
    <w:multiLevelType w:val="hybridMultilevel"/>
    <w:tmpl w:val="ADC6176E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9">
      <w:start w:val="1"/>
      <w:numFmt w:val="bullet"/>
      <w:lvlText w:val="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55F270DF"/>
    <w:multiLevelType w:val="hybridMultilevel"/>
    <w:tmpl w:val="DC6EFDF6"/>
    <w:lvl w:ilvl="0" w:tplc="0409000F">
      <w:start w:val="1"/>
      <w:numFmt w:val="decimal"/>
      <w:lvlText w:val="%1."/>
      <w:lvlJc w:val="left"/>
      <w:pPr>
        <w:ind w:left="1146" w:hanging="360"/>
      </w:pPr>
    </w:lvl>
    <w:lvl w:ilvl="1" w:tplc="04090019" w:tentative="1">
      <w:start w:val="1"/>
      <w:numFmt w:val="lowerLetter"/>
      <w:lvlText w:val="%2."/>
      <w:lvlJc w:val="left"/>
      <w:pPr>
        <w:ind w:left="1866" w:hanging="360"/>
      </w:pPr>
    </w:lvl>
    <w:lvl w:ilvl="2" w:tplc="0409001B" w:tentative="1">
      <w:start w:val="1"/>
      <w:numFmt w:val="lowerRoman"/>
      <w:lvlText w:val="%3."/>
      <w:lvlJc w:val="right"/>
      <w:pPr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9" w15:restartNumberingAfterBreak="0">
    <w:nsid w:val="56B947A6"/>
    <w:multiLevelType w:val="hybridMultilevel"/>
    <w:tmpl w:val="2D12996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60B30ECA"/>
    <w:multiLevelType w:val="hybridMultilevel"/>
    <w:tmpl w:val="51629E8E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1" w15:restartNumberingAfterBreak="0">
    <w:nsid w:val="61F37A13"/>
    <w:multiLevelType w:val="hybridMultilevel"/>
    <w:tmpl w:val="169479F8"/>
    <w:lvl w:ilvl="0" w:tplc="CD1887C2">
      <w:start w:val="1"/>
      <w:numFmt w:val="decimal"/>
      <w:lvlText w:val="%1."/>
      <w:lvlJc w:val="left"/>
      <w:pPr>
        <w:ind w:left="720" w:hanging="360"/>
      </w:pPr>
    </w:lvl>
    <w:lvl w:ilvl="1" w:tplc="8EEA0BB4" w:tentative="1">
      <w:start w:val="1"/>
      <w:numFmt w:val="lowerLetter"/>
      <w:lvlText w:val="%2."/>
      <w:lvlJc w:val="left"/>
      <w:pPr>
        <w:ind w:left="1440" w:hanging="360"/>
      </w:pPr>
    </w:lvl>
    <w:lvl w:ilvl="2" w:tplc="5ED6D2A8" w:tentative="1">
      <w:start w:val="1"/>
      <w:numFmt w:val="lowerRoman"/>
      <w:lvlText w:val="%3."/>
      <w:lvlJc w:val="right"/>
      <w:pPr>
        <w:ind w:left="2160" w:hanging="180"/>
      </w:pPr>
    </w:lvl>
    <w:lvl w:ilvl="3" w:tplc="2AA2059E" w:tentative="1">
      <w:start w:val="1"/>
      <w:numFmt w:val="decimal"/>
      <w:lvlText w:val="%4."/>
      <w:lvlJc w:val="left"/>
      <w:pPr>
        <w:ind w:left="2880" w:hanging="360"/>
      </w:pPr>
    </w:lvl>
    <w:lvl w:ilvl="4" w:tplc="BED0AB08" w:tentative="1">
      <w:start w:val="1"/>
      <w:numFmt w:val="lowerLetter"/>
      <w:lvlText w:val="%5."/>
      <w:lvlJc w:val="left"/>
      <w:pPr>
        <w:ind w:left="3600" w:hanging="360"/>
      </w:pPr>
    </w:lvl>
    <w:lvl w:ilvl="5" w:tplc="D74ADDDC" w:tentative="1">
      <w:start w:val="1"/>
      <w:numFmt w:val="lowerRoman"/>
      <w:lvlText w:val="%6."/>
      <w:lvlJc w:val="right"/>
      <w:pPr>
        <w:ind w:left="4320" w:hanging="180"/>
      </w:pPr>
    </w:lvl>
    <w:lvl w:ilvl="6" w:tplc="D1FA0CFA" w:tentative="1">
      <w:start w:val="1"/>
      <w:numFmt w:val="decimal"/>
      <w:lvlText w:val="%7."/>
      <w:lvlJc w:val="left"/>
      <w:pPr>
        <w:ind w:left="5040" w:hanging="360"/>
      </w:pPr>
    </w:lvl>
    <w:lvl w:ilvl="7" w:tplc="1B247B0E" w:tentative="1">
      <w:start w:val="1"/>
      <w:numFmt w:val="lowerLetter"/>
      <w:lvlText w:val="%8."/>
      <w:lvlJc w:val="left"/>
      <w:pPr>
        <w:ind w:left="5760" w:hanging="360"/>
      </w:pPr>
    </w:lvl>
    <w:lvl w:ilvl="8" w:tplc="2B3ACF0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4085032"/>
    <w:multiLevelType w:val="hybridMultilevel"/>
    <w:tmpl w:val="30B2693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B8776C8"/>
    <w:multiLevelType w:val="hybridMultilevel"/>
    <w:tmpl w:val="71DA3C48"/>
    <w:lvl w:ilvl="0" w:tplc="04090003">
      <w:start w:val="1"/>
      <w:numFmt w:val="bullet"/>
      <w:lvlText w:val="o"/>
      <w:lvlJc w:val="left"/>
      <w:pPr>
        <w:tabs>
          <w:tab w:val="num" w:pos="1420"/>
        </w:tabs>
        <w:ind w:left="1420" w:hanging="340"/>
      </w:pPr>
      <w:rPr>
        <w:rFonts w:ascii="Courier New" w:hAnsi="Courier New" w:cs="Courier New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084450A"/>
    <w:multiLevelType w:val="hybridMultilevel"/>
    <w:tmpl w:val="CBDC541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C10573B"/>
    <w:multiLevelType w:val="hybridMultilevel"/>
    <w:tmpl w:val="8AC891E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7DE9267C"/>
    <w:multiLevelType w:val="hybridMultilevel"/>
    <w:tmpl w:val="52B4465C"/>
    <w:lvl w:ilvl="0" w:tplc="0409000F">
      <w:start w:val="1"/>
      <w:numFmt w:val="decimal"/>
      <w:lvlText w:val="%1.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7" w15:restartNumberingAfterBreak="0">
    <w:nsid w:val="7F774D7E"/>
    <w:multiLevelType w:val="hybridMultilevel"/>
    <w:tmpl w:val="E98077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7221562">
    <w:abstractNumId w:val="11"/>
  </w:num>
  <w:num w:numId="2" w16cid:durableId="422384357">
    <w:abstractNumId w:val="5"/>
  </w:num>
  <w:num w:numId="3" w16cid:durableId="2048097114">
    <w:abstractNumId w:val="5"/>
  </w:num>
  <w:num w:numId="4" w16cid:durableId="223378121">
    <w:abstractNumId w:val="6"/>
  </w:num>
  <w:num w:numId="5" w16cid:durableId="2003000172">
    <w:abstractNumId w:val="13"/>
  </w:num>
  <w:num w:numId="6" w16cid:durableId="351077568">
    <w:abstractNumId w:val="12"/>
  </w:num>
  <w:num w:numId="7" w16cid:durableId="1740052890">
    <w:abstractNumId w:val="8"/>
  </w:num>
  <w:num w:numId="8" w16cid:durableId="1647667049">
    <w:abstractNumId w:val="2"/>
  </w:num>
  <w:num w:numId="9" w16cid:durableId="1036656282">
    <w:abstractNumId w:val="1"/>
  </w:num>
  <w:num w:numId="10" w16cid:durableId="504980992">
    <w:abstractNumId w:val="17"/>
  </w:num>
  <w:num w:numId="11" w16cid:durableId="97441428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555896595">
    <w:abstractNumId w:val="0"/>
  </w:num>
  <w:num w:numId="13" w16cid:durableId="734624915">
    <w:abstractNumId w:val="10"/>
  </w:num>
  <w:num w:numId="14" w16cid:durableId="1545287868">
    <w:abstractNumId w:val="14"/>
  </w:num>
  <w:num w:numId="15" w16cid:durableId="1873570281">
    <w:abstractNumId w:val="3"/>
  </w:num>
  <w:num w:numId="16" w16cid:durableId="1693875211">
    <w:abstractNumId w:val="16"/>
  </w:num>
  <w:num w:numId="17" w16cid:durableId="494033774">
    <w:abstractNumId w:val="9"/>
  </w:num>
  <w:num w:numId="18" w16cid:durableId="865363367">
    <w:abstractNumId w:val="15"/>
  </w:num>
  <w:num w:numId="19" w16cid:durableId="509150268">
    <w:abstractNumId w:val="4"/>
  </w:num>
  <w:num w:numId="20" w16cid:durableId="137816382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3MzQwNTUzsjSwtDRR0lEKTi0uzszPAykwqgUAWIr3XSwAAAA="/>
  </w:docVars>
  <w:rsids>
    <w:rsidRoot w:val="00047C28"/>
    <w:rsid w:val="00001B88"/>
    <w:rsid w:val="00002C32"/>
    <w:rsid w:val="0001750F"/>
    <w:rsid w:val="00026CA3"/>
    <w:rsid w:val="00040A99"/>
    <w:rsid w:val="00042B7F"/>
    <w:rsid w:val="00047C28"/>
    <w:rsid w:val="000530C0"/>
    <w:rsid w:val="00070CB2"/>
    <w:rsid w:val="00080E45"/>
    <w:rsid w:val="00084E3C"/>
    <w:rsid w:val="00092DEE"/>
    <w:rsid w:val="000930CF"/>
    <w:rsid w:val="000A4F17"/>
    <w:rsid w:val="000B37FC"/>
    <w:rsid w:val="000D07DE"/>
    <w:rsid w:val="000D35F0"/>
    <w:rsid w:val="000D4BD4"/>
    <w:rsid w:val="000E2D7B"/>
    <w:rsid w:val="000E7178"/>
    <w:rsid w:val="00107AC2"/>
    <w:rsid w:val="00110359"/>
    <w:rsid w:val="001128AF"/>
    <w:rsid w:val="00116B0A"/>
    <w:rsid w:val="00120899"/>
    <w:rsid w:val="0012134D"/>
    <w:rsid w:val="0012621E"/>
    <w:rsid w:val="001401CD"/>
    <w:rsid w:val="001434C6"/>
    <w:rsid w:val="001438C0"/>
    <w:rsid w:val="001441B5"/>
    <w:rsid w:val="001453B8"/>
    <w:rsid w:val="001530AA"/>
    <w:rsid w:val="0016038B"/>
    <w:rsid w:val="00170800"/>
    <w:rsid w:val="001731BC"/>
    <w:rsid w:val="00177351"/>
    <w:rsid w:val="00177F7E"/>
    <w:rsid w:val="0018330B"/>
    <w:rsid w:val="00186EB7"/>
    <w:rsid w:val="00191084"/>
    <w:rsid w:val="0019199F"/>
    <w:rsid w:val="00196226"/>
    <w:rsid w:val="001B070D"/>
    <w:rsid w:val="001B58F2"/>
    <w:rsid w:val="001C1A48"/>
    <w:rsid w:val="001C3027"/>
    <w:rsid w:val="001D0393"/>
    <w:rsid w:val="001D1D47"/>
    <w:rsid w:val="001D35BF"/>
    <w:rsid w:val="001D597F"/>
    <w:rsid w:val="001E12CC"/>
    <w:rsid w:val="001F0FAE"/>
    <w:rsid w:val="001F1CBC"/>
    <w:rsid w:val="001F46A2"/>
    <w:rsid w:val="001F4E1E"/>
    <w:rsid w:val="002130AC"/>
    <w:rsid w:val="00213962"/>
    <w:rsid w:val="00225B3C"/>
    <w:rsid w:val="002336E0"/>
    <w:rsid w:val="00242FF8"/>
    <w:rsid w:val="0024342A"/>
    <w:rsid w:val="002501A0"/>
    <w:rsid w:val="0026368F"/>
    <w:rsid w:val="002645A3"/>
    <w:rsid w:val="0027128C"/>
    <w:rsid w:val="002A1404"/>
    <w:rsid w:val="002A1E08"/>
    <w:rsid w:val="002B2A08"/>
    <w:rsid w:val="002C1CBD"/>
    <w:rsid w:val="002C32CE"/>
    <w:rsid w:val="002D4EFD"/>
    <w:rsid w:val="002E0D2C"/>
    <w:rsid w:val="002E6FA4"/>
    <w:rsid w:val="002F1161"/>
    <w:rsid w:val="002F26AD"/>
    <w:rsid w:val="002F6660"/>
    <w:rsid w:val="003016E9"/>
    <w:rsid w:val="003020FB"/>
    <w:rsid w:val="00305A4B"/>
    <w:rsid w:val="00306FA7"/>
    <w:rsid w:val="00313983"/>
    <w:rsid w:val="003145F1"/>
    <w:rsid w:val="00314DED"/>
    <w:rsid w:val="00317712"/>
    <w:rsid w:val="00317ECF"/>
    <w:rsid w:val="0034115C"/>
    <w:rsid w:val="0034575F"/>
    <w:rsid w:val="00347418"/>
    <w:rsid w:val="00362E5D"/>
    <w:rsid w:val="00363B86"/>
    <w:rsid w:val="00364376"/>
    <w:rsid w:val="003651A1"/>
    <w:rsid w:val="00373532"/>
    <w:rsid w:val="00373E9D"/>
    <w:rsid w:val="00374873"/>
    <w:rsid w:val="003909CD"/>
    <w:rsid w:val="003A72F8"/>
    <w:rsid w:val="003B5947"/>
    <w:rsid w:val="003B7926"/>
    <w:rsid w:val="003B7DD4"/>
    <w:rsid w:val="003C1C3F"/>
    <w:rsid w:val="003C2A82"/>
    <w:rsid w:val="003D0A42"/>
    <w:rsid w:val="003D1DCD"/>
    <w:rsid w:val="003D6580"/>
    <w:rsid w:val="003E11BD"/>
    <w:rsid w:val="003F1394"/>
    <w:rsid w:val="003F1809"/>
    <w:rsid w:val="003F2378"/>
    <w:rsid w:val="003F7F88"/>
    <w:rsid w:val="00403347"/>
    <w:rsid w:val="004044C7"/>
    <w:rsid w:val="00405CB6"/>
    <w:rsid w:val="00412E88"/>
    <w:rsid w:val="00413CAB"/>
    <w:rsid w:val="00415FFE"/>
    <w:rsid w:val="00434FDB"/>
    <w:rsid w:val="0044214C"/>
    <w:rsid w:val="00442321"/>
    <w:rsid w:val="0045012A"/>
    <w:rsid w:val="0047297A"/>
    <w:rsid w:val="00476AEB"/>
    <w:rsid w:val="0048683D"/>
    <w:rsid w:val="00495FB1"/>
    <w:rsid w:val="004A4DC0"/>
    <w:rsid w:val="004B1ADE"/>
    <w:rsid w:val="004B6A6E"/>
    <w:rsid w:val="004C28F6"/>
    <w:rsid w:val="004C5ED1"/>
    <w:rsid w:val="004C60F3"/>
    <w:rsid w:val="004D383E"/>
    <w:rsid w:val="00501370"/>
    <w:rsid w:val="00502692"/>
    <w:rsid w:val="00506D67"/>
    <w:rsid w:val="0051543D"/>
    <w:rsid w:val="0051550A"/>
    <w:rsid w:val="00520FB1"/>
    <w:rsid w:val="00531511"/>
    <w:rsid w:val="00531586"/>
    <w:rsid w:val="00532159"/>
    <w:rsid w:val="00532E70"/>
    <w:rsid w:val="00536147"/>
    <w:rsid w:val="005443FF"/>
    <w:rsid w:val="00551C87"/>
    <w:rsid w:val="00552CCB"/>
    <w:rsid w:val="005532BD"/>
    <w:rsid w:val="00556B53"/>
    <w:rsid w:val="00582E6D"/>
    <w:rsid w:val="00583315"/>
    <w:rsid w:val="00590574"/>
    <w:rsid w:val="00590615"/>
    <w:rsid w:val="00597D8E"/>
    <w:rsid w:val="005A217E"/>
    <w:rsid w:val="005A219A"/>
    <w:rsid w:val="005B0510"/>
    <w:rsid w:val="005B06E7"/>
    <w:rsid w:val="005B5444"/>
    <w:rsid w:val="005B7105"/>
    <w:rsid w:val="005B7552"/>
    <w:rsid w:val="005E1E0A"/>
    <w:rsid w:val="005F0B45"/>
    <w:rsid w:val="005F1B36"/>
    <w:rsid w:val="00604C38"/>
    <w:rsid w:val="00607737"/>
    <w:rsid w:val="00607CA0"/>
    <w:rsid w:val="006324E2"/>
    <w:rsid w:val="006341D1"/>
    <w:rsid w:val="006431F8"/>
    <w:rsid w:val="00650731"/>
    <w:rsid w:val="006536FF"/>
    <w:rsid w:val="00660A3A"/>
    <w:rsid w:val="00664F72"/>
    <w:rsid w:val="006678AD"/>
    <w:rsid w:val="00670602"/>
    <w:rsid w:val="00670BF7"/>
    <w:rsid w:val="006747B1"/>
    <w:rsid w:val="0068049A"/>
    <w:rsid w:val="00692866"/>
    <w:rsid w:val="006A3D94"/>
    <w:rsid w:val="006A7325"/>
    <w:rsid w:val="006B6F79"/>
    <w:rsid w:val="006B70C5"/>
    <w:rsid w:val="006C10D5"/>
    <w:rsid w:val="006C3C30"/>
    <w:rsid w:val="006C5A35"/>
    <w:rsid w:val="006D3A31"/>
    <w:rsid w:val="006D4ACD"/>
    <w:rsid w:val="006E68B9"/>
    <w:rsid w:val="006E7382"/>
    <w:rsid w:val="006F7977"/>
    <w:rsid w:val="00702CB2"/>
    <w:rsid w:val="00722806"/>
    <w:rsid w:val="00731D72"/>
    <w:rsid w:val="00733528"/>
    <w:rsid w:val="00740CEC"/>
    <w:rsid w:val="0074640E"/>
    <w:rsid w:val="007540CB"/>
    <w:rsid w:val="00763113"/>
    <w:rsid w:val="00764463"/>
    <w:rsid w:val="00766129"/>
    <w:rsid w:val="0077269D"/>
    <w:rsid w:val="00784162"/>
    <w:rsid w:val="00784D7E"/>
    <w:rsid w:val="00786077"/>
    <w:rsid w:val="00793F8B"/>
    <w:rsid w:val="007945E6"/>
    <w:rsid w:val="00795749"/>
    <w:rsid w:val="007A16ED"/>
    <w:rsid w:val="007B4493"/>
    <w:rsid w:val="007C19C1"/>
    <w:rsid w:val="007C31F3"/>
    <w:rsid w:val="007D5392"/>
    <w:rsid w:val="007D6E4D"/>
    <w:rsid w:val="007E519B"/>
    <w:rsid w:val="007F392C"/>
    <w:rsid w:val="007F3C90"/>
    <w:rsid w:val="007F7F4B"/>
    <w:rsid w:val="00802AE6"/>
    <w:rsid w:val="0080431B"/>
    <w:rsid w:val="00806B4D"/>
    <w:rsid w:val="008158DA"/>
    <w:rsid w:val="00817916"/>
    <w:rsid w:val="00817D59"/>
    <w:rsid w:val="008225EF"/>
    <w:rsid w:val="00824AD6"/>
    <w:rsid w:val="0082572E"/>
    <w:rsid w:val="0082669F"/>
    <w:rsid w:val="00840E68"/>
    <w:rsid w:val="00842FF2"/>
    <w:rsid w:val="00847201"/>
    <w:rsid w:val="00853A15"/>
    <w:rsid w:val="00854C5F"/>
    <w:rsid w:val="008622F7"/>
    <w:rsid w:val="0086639B"/>
    <w:rsid w:val="00877D28"/>
    <w:rsid w:val="00880B08"/>
    <w:rsid w:val="008827E6"/>
    <w:rsid w:val="00887FF0"/>
    <w:rsid w:val="00890502"/>
    <w:rsid w:val="008B130C"/>
    <w:rsid w:val="008B2368"/>
    <w:rsid w:val="008C46F4"/>
    <w:rsid w:val="008C78C9"/>
    <w:rsid w:val="008D06A3"/>
    <w:rsid w:val="008D121A"/>
    <w:rsid w:val="008D1E7B"/>
    <w:rsid w:val="008E37F3"/>
    <w:rsid w:val="008E59C3"/>
    <w:rsid w:val="008F12EC"/>
    <w:rsid w:val="008F5E01"/>
    <w:rsid w:val="0091296B"/>
    <w:rsid w:val="00912A93"/>
    <w:rsid w:val="00930BEA"/>
    <w:rsid w:val="009316B2"/>
    <w:rsid w:val="00932824"/>
    <w:rsid w:val="00932CD1"/>
    <w:rsid w:val="00934C8A"/>
    <w:rsid w:val="009404F7"/>
    <w:rsid w:val="00941A3F"/>
    <w:rsid w:val="00945468"/>
    <w:rsid w:val="0095214F"/>
    <w:rsid w:val="00960C4F"/>
    <w:rsid w:val="0096682E"/>
    <w:rsid w:val="00966C19"/>
    <w:rsid w:val="00966DCC"/>
    <w:rsid w:val="009720AD"/>
    <w:rsid w:val="00974B64"/>
    <w:rsid w:val="00982ACF"/>
    <w:rsid w:val="00983F11"/>
    <w:rsid w:val="009850C4"/>
    <w:rsid w:val="00990B96"/>
    <w:rsid w:val="00996311"/>
    <w:rsid w:val="009A09C3"/>
    <w:rsid w:val="009A456F"/>
    <w:rsid w:val="009A5D22"/>
    <w:rsid w:val="009A6B85"/>
    <w:rsid w:val="009C9565"/>
    <w:rsid w:val="009E5C6C"/>
    <w:rsid w:val="009E6417"/>
    <w:rsid w:val="009F1B9C"/>
    <w:rsid w:val="009F5671"/>
    <w:rsid w:val="00A010A8"/>
    <w:rsid w:val="00A03051"/>
    <w:rsid w:val="00A03D14"/>
    <w:rsid w:val="00A07AA8"/>
    <w:rsid w:val="00A11AA1"/>
    <w:rsid w:val="00A34630"/>
    <w:rsid w:val="00A4595E"/>
    <w:rsid w:val="00A51360"/>
    <w:rsid w:val="00A52DD8"/>
    <w:rsid w:val="00A653EF"/>
    <w:rsid w:val="00A672D2"/>
    <w:rsid w:val="00A76CE1"/>
    <w:rsid w:val="00A9539C"/>
    <w:rsid w:val="00AA1271"/>
    <w:rsid w:val="00AA4282"/>
    <w:rsid w:val="00AA65F7"/>
    <w:rsid w:val="00AB3B6E"/>
    <w:rsid w:val="00AB420E"/>
    <w:rsid w:val="00AB6414"/>
    <w:rsid w:val="00AB7B06"/>
    <w:rsid w:val="00AC69EC"/>
    <w:rsid w:val="00AE000D"/>
    <w:rsid w:val="00AE26C8"/>
    <w:rsid w:val="00AE39B7"/>
    <w:rsid w:val="00AE5DDF"/>
    <w:rsid w:val="00AE682E"/>
    <w:rsid w:val="00AF63F1"/>
    <w:rsid w:val="00B044BB"/>
    <w:rsid w:val="00B07746"/>
    <w:rsid w:val="00B07D92"/>
    <w:rsid w:val="00B13B26"/>
    <w:rsid w:val="00B22135"/>
    <w:rsid w:val="00B2277F"/>
    <w:rsid w:val="00B23F9A"/>
    <w:rsid w:val="00B36575"/>
    <w:rsid w:val="00B370B3"/>
    <w:rsid w:val="00B370DD"/>
    <w:rsid w:val="00B422FD"/>
    <w:rsid w:val="00B4364A"/>
    <w:rsid w:val="00B44B1C"/>
    <w:rsid w:val="00B47FC1"/>
    <w:rsid w:val="00B5374E"/>
    <w:rsid w:val="00B5561E"/>
    <w:rsid w:val="00B55B6F"/>
    <w:rsid w:val="00B561F5"/>
    <w:rsid w:val="00B57ECC"/>
    <w:rsid w:val="00B60F86"/>
    <w:rsid w:val="00B63213"/>
    <w:rsid w:val="00B85B45"/>
    <w:rsid w:val="00B96390"/>
    <w:rsid w:val="00BA4915"/>
    <w:rsid w:val="00BB238A"/>
    <w:rsid w:val="00BB2B11"/>
    <w:rsid w:val="00BC775F"/>
    <w:rsid w:val="00BD078F"/>
    <w:rsid w:val="00BD56D8"/>
    <w:rsid w:val="00BE1E97"/>
    <w:rsid w:val="00BE6D55"/>
    <w:rsid w:val="00BF6862"/>
    <w:rsid w:val="00BF6B28"/>
    <w:rsid w:val="00C04A81"/>
    <w:rsid w:val="00C107DD"/>
    <w:rsid w:val="00C16E6C"/>
    <w:rsid w:val="00C177FB"/>
    <w:rsid w:val="00C524C5"/>
    <w:rsid w:val="00C70959"/>
    <w:rsid w:val="00C71725"/>
    <w:rsid w:val="00C735F4"/>
    <w:rsid w:val="00C73624"/>
    <w:rsid w:val="00C73EE6"/>
    <w:rsid w:val="00C80129"/>
    <w:rsid w:val="00C81C68"/>
    <w:rsid w:val="00C8224F"/>
    <w:rsid w:val="00C84D35"/>
    <w:rsid w:val="00C94C26"/>
    <w:rsid w:val="00C972C7"/>
    <w:rsid w:val="00CB17E3"/>
    <w:rsid w:val="00CB52B2"/>
    <w:rsid w:val="00CC393A"/>
    <w:rsid w:val="00CC73B2"/>
    <w:rsid w:val="00CC7B24"/>
    <w:rsid w:val="00CD077B"/>
    <w:rsid w:val="00CD0C59"/>
    <w:rsid w:val="00CD3B62"/>
    <w:rsid w:val="00CD70F0"/>
    <w:rsid w:val="00CE2AEE"/>
    <w:rsid w:val="00CE462B"/>
    <w:rsid w:val="00CE5801"/>
    <w:rsid w:val="00CF0E01"/>
    <w:rsid w:val="00CF4816"/>
    <w:rsid w:val="00D1042C"/>
    <w:rsid w:val="00D16EF6"/>
    <w:rsid w:val="00D2296B"/>
    <w:rsid w:val="00D25A67"/>
    <w:rsid w:val="00D30DE0"/>
    <w:rsid w:val="00D310E6"/>
    <w:rsid w:val="00D31A7A"/>
    <w:rsid w:val="00D331CE"/>
    <w:rsid w:val="00D356D1"/>
    <w:rsid w:val="00D46A4C"/>
    <w:rsid w:val="00D477C3"/>
    <w:rsid w:val="00D50214"/>
    <w:rsid w:val="00D52437"/>
    <w:rsid w:val="00D64344"/>
    <w:rsid w:val="00D65C03"/>
    <w:rsid w:val="00D66AC1"/>
    <w:rsid w:val="00D72DEC"/>
    <w:rsid w:val="00D8035E"/>
    <w:rsid w:val="00D81428"/>
    <w:rsid w:val="00DA141C"/>
    <w:rsid w:val="00DA3314"/>
    <w:rsid w:val="00DA5BCD"/>
    <w:rsid w:val="00DB0630"/>
    <w:rsid w:val="00DB1BA6"/>
    <w:rsid w:val="00DB28C5"/>
    <w:rsid w:val="00DC3A61"/>
    <w:rsid w:val="00DD00A4"/>
    <w:rsid w:val="00DD5830"/>
    <w:rsid w:val="00DD7D90"/>
    <w:rsid w:val="00DE0244"/>
    <w:rsid w:val="00DE2B7B"/>
    <w:rsid w:val="00DE6592"/>
    <w:rsid w:val="00DF38D1"/>
    <w:rsid w:val="00DF64D2"/>
    <w:rsid w:val="00E00719"/>
    <w:rsid w:val="00E00858"/>
    <w:rsid w:val="00E00C2E"/>
    <w:rsid w:val="00E00CF4"/>
    <w:rsid w:val="00E052E9"/>
    <w:rsid w:val="00E06EB9"/>
    <w:rsid w:val="00E10841"/>
    <w:rsid w:val="00E33358"/>
    <w:rsid w:val="00E33B03"/>
    <w:rsid w:val="00E36BC9"/>
    <w:rsid w:val="00E46321"/>
    <w:rsid w:val="00E509B8"/>
    <w:rsid w:val="00E6118A"/>
    <w:rsid w:val="00E717B6"/>
    <w:rsid w:val="00E7640D"/>
    <w:rsid w:val="00E779E1"/>
    <w:rsid w:val="00E86DBE"/>
    <w:rsid w:val="00E93258"/>
    <w:rsid w:val="00EA49CC"/>
    <w:rsid w:val="00ED0BE8"/>
    <w:rsid w:val="00ED238E"/>
    <w:rsid w:val="00ED4626"/>
    <w:rsid w:val="00EE2FEF"/>
    <w:rsid w:val="00EE5199"/>
    <w:rsid w:val="00EF1DD0"/>
    <w:rsid w:val="00F00C52"/>
    <w:rsid w:val="00F018F7"/>
    <w:rsid w:val="00F06D3D"/>
    <w:rsid w:val="00F232D0"/>
    <w:rsid w:val="00F25A73"/>
    <w:rsid w:val="00F324A5"/>
    <w:rsid w:val="00F464A9"/>
    <w:rsid w:val="00F5778D"/>
    <w:rsid w:val="00F72AED"/>
    <w:rsid w:val="00F86F0F"/>
    <w:rsid w:val="00F90365"/>
    <w:rsid w:val="00F9052B"/>
    <w:rsid w:val="00F9060B"/>
    <w:rsid w:val="00FA4D17"/>
    <w:rsid w:val="00FA68C5"/>
    <w:rsid w:val="00FA74B8"/>
    <w:rsid w:val="00FB24FF"/>
    <w:rsid w:val="00FC28B9"/>
    <w:rsid w:val="00FC3673"/>
    <w:rsid w:val="00FC51DC"/>
    <w:rsid w:val="00FD07BD"/>
    <w:rsid w:val="00FD0C62"/>
    <w:rsid w:val="00FD7DB3"/>
    <w:rsid w:val="00FE2212"/>
    <w:rsid w:val="00FE2958"/>
    <w:rsid w:val="00FE7472"/>
    <w:rsid w:val="00FF21D5"/>
    <w:rsid w:val="00FF615C"/>
    <w:rsid w:val="3219BD8F"/>
    <w:rsid w:val="370F76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5221C95"/>
  <w15:chartTrackingRefBased/>
  <w15:docId w15:val="{DE488A5D-50F6-42D2-9456-3EFDBA38E0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4115C"/>
  </w:style>
  <w:style w:type="paragraph" w:styleId="Heading1">
    <w:name w:val="heading 1"/>
    <w:basedOn w:val="Normal"/>
    <w:next w:val="Normal"/>
    <w:link w:val="Heading1Char"/>
    <w:uiPriority w:val="9"/>
    <w:qFormat/>
    <w:rsid w:val="001731BC"/>
    <w:pPr>
      <w:keepNext/>
      <w:keepLines/>
      <w:spacing w:before="360" w:after="120"/>
      <w:outlineLvl w:val="0"/>
    </w:pPr>
    <w:rPr>
      <w:rFonts w:asciiTheme="majorHAnsi" w:eastAsiaTheme="majorEastAsia" w:hAnsiTheme="majorHAnsi" w:cstheme="majorBidi"/>
      <w:color w:val="0090D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D0BE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047C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1543D"/>
    <w:pPr>
      <w:ind w:left="720"/>
      <w:contextualSpacing/>
    </w:pPr>
  </w:style>
  <w:style w:type="table" w:customStyle="1" w:styleId="COMP6181-SLCTable">
    <w:name w:val="COMP6181-SLCTable"/>
    <w:basedOn w:val="TableNormal"/>
    <w:uiPriority w:val="99"/>
    <w:rsid w:val="001731BC"/>
    <w:pPr>
      <w:spacing w:after="0" w:line="240" w:lineRule="auto"/>
    </w:pPr>
    <w:tblPr>
      <w:tblStyleRowBandSize w:val="1"/>
      <w:tblBorders>
        <w:top w:val="single" w:sz="4" w:space="0" w:color="0090D1"/>
        <w:left w:val="single" w:sz="4" w:space="0" w:color="0090D1"/>
        <w:bottom w:val="single" w:sz="4" w:space="0" w:color="0090D1"/>
        <w:right w:val="single" w:sz="4" w:space="0" w:color="0090D1"/>
      </w:tblBorders>
    </w:tblPr>
    <w:tcPr>
      <w:shd w:val="clear" w:color="auto" w:fill="auto"/>
    </w:tcPr>
    <w:tblStylePr w:type="firstRow">
      <w:pPr>
        <w:jc w:val="left"/>
      </w:pPr>
      <w:rPr>
        <w:rFonts w:asciiTheme="minorHAnsi" w:hAnsiTheme="minorHAnsi"/>
        <w:b/>
        <w:color w:val="FFFFFF" w:themeColor="background1"/>
        <w:sz w:val="24"/>
      </w:rPr>
      <w:tblPr/>
      <w:tcPr>
        <w:tcBorders>
          <w:bottom w:val="nil"/>
        </w:tcBorders>
        <w:shd w:val="clear" w:color="auto" w:fill="0090D1"/>
        <w:vAlign w:val="center"/>
      </w:tcPr>
    </w:tblStylePr>
    <w:tblStylePr w:type="band2Horz">
      <w:tblPr/>
      <w:tcPr>
        <w:shd w:val="clear" w:color="auto" w:fill="EBF8FF"/>
      </w:tcPr>
    </w:tblStylePr>
  </w:style>
  <w:style w:type="table" w:customStyle="1" w:styleId="COMP6181-SLCTable-Findings">
    <w:name w:val="COMP6181-SLCTable-Findings"/>
    <w:basedOn w:val="COMP6181-SLCTable"/>
    <w:uiPriority w:val="99"/>
    <w:rsid w:val="00116B0A"/>
    <w:tblPr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single" w:sz="4" w:space="0" w:color="0090D1"/>
      </w:tblBorders>
    </w:tblPr>
    <w:tcPr>
      <w:shd w:val="clear" w:color="auto" w:fill="auto"/>
    </w:tcPr>
    <w:tblStylePr w:type="firstRow">
      <w:pPr>
        <w:jc w:val="left"/>
      </w:pPr>
      <w:rPr>
        <w:rFonts w:asciiTheme="minorHAnsi" w:hAnsiTheme="minorHAnsi"/>
        <w:b/>
        <w:color w:val="FFFFFF" w:themeColor="background1"/>
        <w:sz w:val="24"/>
      </w:rPr>
      <w:tblPr/>
      <w:tcPr>
        <w:tcBorders>
          <w:bottom w:val="nil"/>
        </w:tcBorders>
        <w:shd w:val="clear" w:color="auto" w:fill="0090D1"/>
        <w:vAlign w:val="center"/>
      </w:tcPr>
    </w:tblStylePr>
    <w:tblStylePr w:type="firstCol">
      <w:tblPr/>
      <w:tcPr>
        <w:tcBorders>
          <w:top w:val="single" w:sz="4" w:space="0" w:color="0090D1"/>
          <w:left w:val="single" w:sz="4" w:space="0" w:color="0090D1"/>
          <w:bottom w:val="single" w:sz="4" w:space="0" w:color="0090D1"/>
          <w:right w:val="single" w:sz="4" w:space="0" w:color="0090D1"/>
          <w:insideH w:val="single" w:sz="4" w:space="0" w:color="0090D1"/>
          <w:insideV w:val="single" w:sz="4" w:space="0" w:color="0090D1"/>
        </w:tcBorders>
        <w:shd w:val="clear" w:color="auto" w:fill="auto"/>
      </w:tcPr>
    </w:tblStylePr>
    <w:tblStylePr w:type="band2Horz">
      <w:tblPr/>
      <w:tcPr>
        <w:shd w:val="clear" w:color="auto" w:fill="FFFFFF" w:themeFill="background1"/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1731BC"/>
    <w:rPr>
      <w:rFonts w:asciiTheme="majorHAnsi" w:eastAsiaTheme="majorEastAsia" w:hAnsiTheme="majorHAnsi" w:cstheme="majorBidi"/>
      <w:color w:val="0090D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D0BE8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080E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80E45"/>
  </w:style>
  <w:style w:type="paragraph" w:styleId="Footer">
    <w:name w:val="footer"/>
    <w:basedOn w:val="Normal"/>
    <w:link w:val="FooterChar"/>
    <w:uiPriority w:val="99"/>
    <w:unhideWhenUsed/>
    <w:rsid w:val="00080E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80E45"/>
  </w:style>
  <w:style w:type="paragraph" w:styleId="Title">
    <w:name w:val="Title"/>
    <w:basedOn w:val="Normal"/>
    <w:next w:val="Normal"/>
    <w:link w:val="TitleChar"/>
    <w:uiPriority w:val="10"/>
    <w:qFormat/>
    <w:rsid w:val="00080E4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80E4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21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212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7F392C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rsid w:val="00F86F0F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uiPriority w:val="35"/>
    <w:unhideWhenUsed/>
    <w:qFormat/>
    <w:rsid w:val="00CF0E01"/>
    <w:pPr>
      <w:spacing w:after="200" w:line="240" w:lineRule="auto"/>
    </w:pPr>
    <w:rPr>
      <w:rFonts w:ascii="Times New Roman" w:eastAsia="Times New Roman" w:hAnsi="Times New Roman" w:cs="Times New Roman"/>
      <w:i/>
      <w:iCs/>
      <w:color w:val="44546A" w:themeColor="text2"/>
      <w:sz w:val="18"/>
      <w:szCs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9740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213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11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267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0D5A25A-D163-4B2D-A0D7-18F0AB66E7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09</TotalTime>
  <Pages>1</Pages>
  <Words>92</Words>
  <Characters>528</Characters>
  <Application>Microsoft Office Word</Application>
  <DocSecurity>0</DocSecurity>
  <Lines>4</Lines>
  <Paragraphs>1</Paragraphs>
  <ScaleCrop>false</ScaleCrop>
  <Company/>
  <LinksUpToDate>false</LinksUpToDate>
  <CharactersWithSpaces>6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朝日奈潮音</dc:creator>
  <cp:lastModifiedBy>hady gustianto</cp:lastModifiedBy>
  <cp:revision>383</cp:revision>
  <cp:lastPrinted>2016-10-26T06:26:00Z</cp:lastPrinted>
  <dcterms:created xsi:type="dcterms:W3CDTF">2016-10-26T04:33:00Z</dcterms:created>
  <dcterms:modified xsi:type="dcterms:W3CDTF">2024-01-23T06:09:00Z</dcterms:modified>
</cp:coreProperties>
</file>